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D3CD87" w14:textId="19835FF2" w:rsidR="008C11CC" w:rsidRDefault="00BB4AB4">
      <w:pPr>
        <w:pStyle w:val="Ttulo1"/>
      </w:pPr>
      <w:bookmarkStart w:id="0" w:name="X703bafd926decb0e7587ef4082f61f4adc433f8"/>
      <w:r>
        <w:t>ANNEXES –</w:t>
      </w:r>
      <w:r w:rsidR="0026565D" w:rsidRPr="0026565D">
        <w:t xml:space="preserve"> </w:t>
      </w:r>
      <w:r w:rsidR="0026565D" w:rsidRPr="00307D99">
        <w:t>INTERNATIONAL TRAINING PROGRAM OF THE TRANSOCEANIC CAMPUS (ITP-TOC</w:t>
      </w:r>
      <w:r w:rsidR="0026565D">
        <w:rPr>
          <w:bCs/>
        </w:rPr>
        <w:t xml:space="preserve"> </w:t>
      </w:r>
      <w:r w:rsidR="0026565D" w:rsidRPr="00307D99">
        <w:t>2026)</w:t>
      </w:r>
    </w:p>
    <w:p w14:paraId="748089AF" w14:textId="77777777" w:rsidR="008C11CC" w:rsidRDefault="00C23253">
      <w:r>
        <w:rPr>
          <w:noProof/>
        </w:rPr>
        <w:pict w14:anchorId="209A2374">
          <v:rect id="_x0000_i1025" alt="" style="width:441.9pt;height:.05pt;mso-width-percent:0;mso-height-percent:0;mso-width-percent:0;mso-height-percent:0" o:hralign="center" o:hrstd="t" o:hr="t"/>
        </w:pict>
      </w:r>
    </w:p>
    <w:p w14:paraId="022EF005" w14:textId="77777777" w:rsidR="008C11CC" w:rsidRDefault="00BB4AB4">
      <w:pPr>
        <w:pStyle w:val="Ttulo2"/>
      </w:pPr>
      <w:bookmarkStart w:id="1" w:name="annex-i-scholarship-acceptance-document"/>
      <w:r>
        <w:t>ANNEX I – SCHOLARSHIP ACCEPTANCE DOCUMENT</w:t>
      </w:r>
    </w:p>
    <w:p w14:paraId="5DBAA397" w14:textId="77777777" w:rsidR="008C11CC" w:rsidRDefault="00BB4AB4">
      <w:pPr>
        <w:pStyle w:val="FirstParagraph"/>
      </w:pPr>
      <w:r>
        <w:t xml:space="preserve">I, the undersigned, hereby formally accept the International Training Scholarship awarded to me under the Call for </w:t>
      </w:r>
      <w:r w:rsidRPr="004E1D5A">
        <w:t xml:space="preserve">Applications for the </w:t>
      </w:r>
      <w:r w:rsidR="00DA332E" w:rsidRPr="004E1D5A">
        <w:t xml:space="preserve">2025-26 </w:t>
      </w:r>
      <w:r w:rsidRPr="004E1D5A">
        <w:t>academic year.</w:t>
      </w:r>
    </w:p>
    <w:p w14:paraId="5C22C567" w14:textId="77777777" w:rsidR="008C11CC" w:rsidRDefault="00BB4AB4">
      <w:pPr>
        <w:pStyle w:val="Textoindependiente"/>
      </w:pPr>
      <w:r>
        <w:t>I declare that I am aware of and accept all the rights and obligations arising from the Terms and Conditions of the Call and commit to full compliance with them.</w:t>
      </w:r>
    </w:p>
    <w:p w14:paraId="3CFBE054" w14:textId="77777777" w:rsidR="008C11CC" w:rsidRDefault="00BB4AB4">
      <w:pPr>
        <w:pStyle w:val="Textoindependiente"/>
      </w:pPr>
      <w:r>
        <w:t>Name and surname: ____________________________</w:t>
      </w:r>
    </w:p>
    <w:p w14:paraId="25D9BD2D" w14:textId="77777777" w:rsidR="008C11CC" w:rsidRDefault="00BB4AB4">
      <w:pPr>
        <w:pStyle w:val="Textoindependiente"/>
      </w:pPr>
      <w:r>
        <w:t>ID / Passport number: ________________________</w:t>
      </w:r>
    </w:p>
    <w:p w14:paraId="2D3B25D7" w14:textId="77777777" w:rsidR="008C11CC" w:rsidRDefault="00BB4AB4">
      <w:pPr>
        <w:pStyle w:val="Textoindependiente"/>
      </w:pPr>
      <w:r>
        <w:t>Signature: _________________________________</w:t>
      </w:r>
    </w:p>
    <w:p w14:paraId="51276F50" w14:textId="77777777" w:rsidR="008C11CC" w:rsidRDefault="00BB4AB4">
      <w:pPr>
        <w:pStyle w:val="Textoindependiente"/>
      </w:pPr>
      <w:r>
        <w:t>Date: _____________________________________</w:t>
      </w:r>
    </w:p>
    <w:p w14:paraId="70E63177" w14:textId="77777777" w:rsidR="00546B42" w:rsidRDefault="00546B42">
      <w:pPr>
        <w:pStyle w:val="Textoindependiente"/>
      </w:pPr>
    </w:p>
    <w:p w14:paraId="4A04A787" w14:textId="77777777" w:rsidR="00546B42" w:rsidRPr="00546B42" w:rsidRDefault="00C23253">
      <w:r>
        <w:rPr>
          <w:noProof/>
        </w:rPr>
        <w:pict w14:anchorId="544EE33F">
          <v:rect id="_x0000_i1026" alt="" style="width:441.9pt;height:.05pt;mso-width-percent:0;mso-height-percent:0;mso-width-percent:0;mso-height-percent:0" o:hralign="center" o:hrstd="t" o:hr="t"/>
        </w:pict>
      </w:r>
    </w:p>
    <w:p w14:paraId="2F9BC547" w14:textId="77777777" w:rsidR="008C11CC" w:rsidRDefault="00BB4AB4">
      <w:pPr>
        <w:pStyle w:val="Ttulo2"/>
      </w:pPr>
      <w:bookmarkStart w:id="2" w:name="annex-iii-learning-training-agreement"/>
      <w:bookmarkEnd w:id="1"/>
      <w:r>
        <w:t>ANNEX II –TRAINING AGREEMENT</w:t>
      </w:r>
    </w:p>
    <w:p w14:paraId="05EC0977" w14:textId="77777777" w:rsidR="008C11CC" w:rsidRDefault="00BB4AB4">
      <w:pPr>
        <w:pStyle w:val="FirstParagraph"/>
      </w:pPr>
      <w:r>
        <w:t>This Agreement sets out the training plan governing the international internship.</w:t>
      </w:r>
    </w:p>
    <w:p w14:paraId="4B33D772" w14:textId="77777777" w:rsidR="008C11CC" w:rsidRDefault="00BB4AB4">
      <w:pPr>
        <w:pStyle w:val="Textoindependiente"/>
      </w:pPr>
      <w:r>
        <w:t>Student name: ______________________________</w:t>
      </w:r>
    </w:p>
    <w:p w14:paraId="1EDD199E" w14:textId="77777777" w:rsidR="008C11CC" w:rsidRDefault="00BB4AB4">
      <w:pPr>
        <w:pStyle w:val="Textoindependiente"/>
      </w:pPr>
      <w:r>
        <w:t>Degree program: ____________________________</w:t>
      </w:r>
    </w:p>
    <w:p w14:paraId="232C76C7" w14:textId="77777777" w:rsidR="008C11CC" w:rsidRDefault="00BB4AB4">
      <w:pPr>
        <w:pStyle w:val="Textoindependiente"/>
      </w:pPr>
      <w:r>
        <w:t>Host organization: __________________________</w:t>
      </w:r>
    </w:p>
    <w:p w14:paraId="7BD5627E" w14:textId="77777777" w:rsidR="008C11CC" w:rsidRDefault="00BB4AB4">
      <w:pPr>
        <w:pStyle w:val="Textoindependiente"/>
      </w:pPr>
      <w:r>
        <w:t>Country: __________________________________</w:t>
      </w:r>
    </w:p>
    <w:p w14:paraId="44307070" w14:textId="77777777" w:rsidR="008C11CC" w:rsidRDefault="00BB4AB4">
      <w:pPr>
        <w:pStyle w:val="Textoindependiente"/>
      </w:pPr>
      <w:r>
        <w:t>Internship period (start–end): ________________</w:t>
      </w:r>
    </w:p>
    <w:p w14:paraId="11564B7D" w14:textId="77777777" w:rsidR="008C11CC" w:rsidRDefault="00BB4AB4">
      <w:pPr>
        <w:pStyle w:val="Textoindependiente"/>
      </w:pPr>
      <w:r>
        <w:t>Description of tasks and objectives:</w:t>
      </w:r>
    </w:p>
    <w:p w14:paraId="369AA2DF" w14:textId="77777777" w:rsidR="008C11CC" w:rsidRDefault="00C23253">
      <w:r>
        <w:rPr>
          <w:noProof/>
        </w:rPr>
        <w:pict w14:anchorId="7170CB04">
          <v:rect id="_x0000_i1027" alt="" style="width:441.9pt;height:.05pt;mso-width-percent:0;mso-height-percent:0;mso-width-percent:0;mso-height-percent:0" o:hralign="center" o:hrstd="t" o:hr="t"/>
        </w:pict>
      </w:r>
    </w:p>
    <w:p w14:paraId="65672225" w14:textId="77777777" w:rsidR="008C11CC" w:rsidRDefault="00BB4AB4">
      <w:pPr>
        <w:pStyle w:val="FirstParagraph"/>
      </w:pPr>
      <w:r>
        <w:t>Supervisor at host organization: ____________________</w:t>
      </w:r>
    </w:p>
    <w:p w14:paraId="4095DD2D" w14:textId="77777777" w:rsidR="008C11CC" w:rsidRDefault="00BB4AB4">
      <w:pPr>
        <w:pStyle w:val="Textoindependiente"/>
      </w:pPr>
      <w:r>
        <w:t>Signatures:</w:t>
      </w:r>
    </w:p>
    <w:p w14:paraId="5052EB3A" w14:textId="77777777" w:rsidR="008C11CC" w:rsidRDefault="00BB4AB4">
      <w:pPr>
        <w:pStyle w:val="Textoindependiente"/>
      </w:pPr>
      <w:r>
        <w:t>Student: _____________________ Date: ____________</w:t>
      </w:r>
    </w:p>
    <w:p w14:paraId="1816EEC8" w14:textId="77777777" w:rsidR="008C11CC" w:rsidRDefault="00BB4AB4">
      <w:pPr>
        <w:pStyle w:val="Textoindependiente"/>
      </w:pPr>
      <w:r>
        <w:t>Host organization: ____________ Date: ____________</w:t>
      </w:r>
    </w:p>
    <w:p w14:paraId="42D338E9" w14:textId="77777777" w:rsidR="008C11CC" w:rsidRDefault="00BB4AB4">
      <w:pPr>
        <w:pStyle w:val="Textoindependiente"/>
      </w:pPr>
      <w:r>
        <w:lastRenderedPageBreak/>
        <w:t>University representative: ______ Date: ____________</w:t>
      </w:r>
    </w:p>
    <w:p w14:paraId="3C3B1CB5" w14:textId="77777777" w:rsidR="00546B42" w:rsidRDefault="00546B42">
      <w:pPr>
        <w:pStyle w:val="Textoindependiente"/>
      </w:pPr>
    </w:p>
    <w:p w14:paraId="42C93255" w14:textId="77777777" w:rsidR="00546B42" w:rsidRDefault="00C23253">
      <w:r>
        <w:rPr>
          <w:noProof/>
        </w:rPr>
        <w:pict w14:anchorId="0F293E36">
          <v:rect id="_x0000_i1028" alt="" style="width:441.9pt;height:.05pt;mso-width-percent:0;mso-height-percent:0;mso-width-percent:0;mso-height-percent:0" o:hralign="center" o:hrstd="t" o:hr="t"/>
        </w:pict>
      </w:r>
    </w:p>
    <w:p w14:paraId="3B9CB3E8" w14:textId="77777777" w:rsidR="008C11CC" w:rsidRDefault="00BB4AB4">
      <w:pPr>
        <w:pStyle w:val="Ttulo2"/>
      </w:pPr>
      <w:bookmarkStart w:id="3" w:name="Xd8a9928849b54e3ccf86f5bbe40857efb367f24"/>
      <w:bookmarkEnd w:id="2"/>
      <w:r>
        <w:t>ANNEX I</w:t>
      </w:r>
      <w:r w:rsidR="00DA332E">
        <w:t>II</w:t>
      </w:r>
      <w:r>
        <w:t xml:space="preserve"> – REQUIRED DOCUMENTATION CHECKLIST</w:t>
      </w:r>
    </w:p>
    <w:p w14:paraId="05AE9AA2" w14:textId="77777777" w:rsidR="008C11CC" w:rsidRDefault="00BB4AB4">
      <w:pPr>
        <w:pStyle w:val="FirstParagraph"/>
      </w:pPr>
      <w:r>
        <w:t>Applicants must submit the following documentation:</w:t>
      </w:r>
    </w:p>
    <w:p w14:paraId="166EFA0B" w14:textId="77777777" w:rsidR="008C11CC" w:rsidRDefault="00BB4AB4">
      <w:pPr>
        <w:pStyle w:val="Compact"/>
        <w:numPr>
          <w:ilvl w:val="0"/>
          <w:numId w:val="3"/>
        </w:numPr>
      </w:pPr>
      <w:r>
        <w:t>Completed application form</w:t>
      </w:r>
    </w:p>
    <w:p w14:paraId="3A7B2C86" w14:textId="77777777" w:rsidR="008C11CC" w:rsidRDefault="00BB4AB4">
      <w:pPr>
        <w:pStyle w:val="Compact"/>
        <w:numPr>
          <w:ilvl w:val="0"/>
          <w:numId w:val="3"/>
        </w:numPr>
      </w:pPr>
      <w:r>
        <w:t>Curriculum Vitae</w:t>
      </w:r>
    </w:p>
    <w:p w14:paraId="2267D0D2" w14:textId="301EF0BB" w:rsidR="008C11CC" w:rsidRDefault="00804570">
      <w:pPr>
        <w:pStyle w:val="Compact"/>
        <w:numPr>
          <w:ilvl w:val="0"/>
          <w:numId w:val="3"/>
        </w:numPr>
      </w:pPr>
      <w:r w:rsidRPr="00450732">
        <w:t xml:space="preserve">Official </w:t>
      </w:r>
      <w:r w:rsidRPr="00546B42">
        <w:t xml:space="preserve">university </w:t>
      </w:r>
      <w:r>
        <w:t>p</w:t>
      </w:r>
      <w:r w:rsidR="00BB4AB4">
        <w:t>roof of enrollment or degree completion</w:t>
      </w:r>
    </w:p>
    <w:p w14:paraId="60D08A41" w14:textId="735BEC26" w:rsidR="008C11CC" w:rsidRDefault="00BB4AB4">
      <w:pPr>
        <w:pStyle w:val="Compact"/>
        <w:numPr>
          <w:ilvl w:val="0"/>
          <w:numId w:val="3"/>
        </w:numPr>
      </w:pPr>
      <w:r>
        <w:t>Proof of language proficiency</w:t>
      </w:r>
      <w:r w:rsidR="00F2085A">
        <w:t xml:space="preserve"> (if applicable)</w:t>
      </w:r>
    </w:p>
    <w:p w14:paraId="3B54C4B1" w14:textId="77777777" w:rsidR="008C11CC" w:rsidRDefault="00BB4AB4">
      <w:pPr>
        <w:pStyle w:val="Compact"/>
        <w:numPr>
          <w:ilvl w:val="0"/>
          <w:numId w:val="3"/>
        </w:numPr>
      </w:pPr>
      <w:r>
        <w:t>Copy of ID or passport</w:t>
      </w:r>
    </w:p>
    <w:p w14:paraId="3E0A956A" w14:textId="72FB0413" w:rsidR="008C11CC" w:rsidRDefault="00BB4AB4">
      <w:pPr>
        <w:pStyle w:val="Compact"/>
        <w:numPr>
          <w:ilvl w:val="0"/>
          <w:numId w:val="3"/>
        </w:numPr>
      </w:pPr>
      <w:r>
        <w:t xml:space="preserve">Declaration of compliance (Annex </w:t>
      </w:r>
      <w:r w:rsidR="00C23253">
        <w:t>V</w:t>
      </w:r>
      <w:bookmarkStart w:id="4" w:name="_GoBack"/>
      <w:bookmarkEnd w:id="4"/>
      <w:r>
        <w:t>)</w:t>
      </w:r>
    </w:p>
    <w:p w14:paraId="3712D88D" w14:textId="77777777" w:rsidR="00546B42" w:rsidRDefault="00546B42" w:rsidP="004E1D5A">
      <w:pPr>
        <w:pStyle w:val="Compact"/>
        <w:ind w:left="720"/>
      </w:pPr>
    </w:p>
    <w:p w14:paraId="690A7947" w14:textId="77777777" w:rsidR="008C11CC" w:rsidRDefault="00C23253">
      <w:r>
        <w:rPr>
          <w:noProof/>
        </w:rPr>
        <w:pict w14:anchorId="3C444481">
          <v:rect id="_x0000_i1029" alt="" style="width:441.9pt;height:.05pt;mso-width-percent:0;mso-height-percent:0;mso-width-percent:0;mso-height-percent:0" o:hralign="center" o:hrstd="t" o:hr="t"/>
        </w:pict>
      </w:r>
    </w:p>
    <w:p w14:paraId="51DB93C0" w14:textId="77777777" w:rsidR="008C11CC" w:rsidRDefault="00BB4AB4">
      <w:pPr>
        <w:pStyle w:val="Ttulo2"/>
      </w:pPr>
      <w:bookmarkStart w:id="5" w:name="annex-v-reporting-templates"/>
      <w:bookmarkEnd w:id="3"/>
      <w:r>
        <w:t xml:space="preserve">ANNEX </w:t>
      </w:r>
      <w:r w:rsidR="00DA332E">
        <w:t>I</w:t>
      </w:r>
      <w:r>
        <w:t>V – REPORTING TEMPLATES</w:t>
      </w:r>
    </w:p>
    <w:p w14:paraId="62E391DA" w14:textId="0B328097" w:rsidR="00546B42" w:rsidRDefault="00546B42" w:rsidP="00DA332E">
      <w:pPr>
        <w:pStyle w:val="Textoindependiente"/>
      </w:pPr>
      <w:bookmarkStart w:id="6" w:name="b.-final-report"/>
    </w:p>
    <w:p w14:paraId="4F5F4810" w14:textId="2B7BCF63" w:rsidR="008C11CC" w:rsidRDefault="00BB4AB4">
      <w:pPr>
        <w:pStyle w:val="Ttulo3"/>
      </w:pPr>
      <w:r>
        <w:t>Final Report</w:t>
      </w:r>
    </w:p>
    <w:p w14:paraId="155C6EEC" w14:textId="77777777" w:rsidR="008C11CC" w:rsidRDefault="00BB4AB4">
      <w:pPr>
        <w:pStyle w:val="FirstParagraph"/>
      </w:pPr>
      <w:r>
        <w:t>Summary of internship activities and learning outcomes:</w:t>
      </w:r>
    </w:p>
    <w:p w14:paraId="161816CC" w14:textId="77777777" w:rsidR="00DA332E" w:rsidRDefault="00DA332E" w:rsidP="00DA332E">
      <w:pPr>
        <w:pStyle w:val="Textoindependiente"/>
      </w:pPr>
      <w:r>
        <w:t>__________________________________</w:t>
      </w:r>
    </w:p>
    <w:p w14:paraId="352F5964" w14:textId="77777777" w:rsidR="008C11CC" w:rsidRDefault="00BB4AB4">
      <w:pPr>
        <w:pStyle w:val="FirstParagraph"/>
      </w:pPr>
      <w:r>
        <w:t>Assessment of objectives achieved:</w:t>
      </w:r>
    </w:p>
    <w:p w14:paraId="74851D87" w14:textId="77777777" w:rsidR="008C11CC" w:rsidRDefault="00BB4AB4">
      <w:pPr>
        <w:pStyle w:val="FirstParagraph"/>
      </w:pPr>
      <w:r>
        <w:t>Signature: ______________________ Date: __________</w:t>
      </w:r>
      <w:bookmarkEnd w:id="0"/>
      <w:bookmarkEnd w:id="5"/>
      <w:bookmarkEnd w:id="6"/>
    </w:p>
    <w:p w14:paraId="31CAB9D5" w14:textId="77777777" w:rsidR="00DA332E" w:rsidRDefault="00DA332E" w:rsidP="00DA332E">
      <w:pPr>
        <w:pStyle w:val="Textoindependiente"/>
      </w:pPr>
    </w:p>
    <w:p w14:paraId="4947E889" w14:textId="77777777" w:rsidR="00DA332E" w:rsidRDefault="00C23253" w:rsidP="00546B42">
      <w:r>
        <w:rPr>
          <w:noProof/>
        </w:rPr>
        <w:pict w14:anchorId="19AA1542">
          <v:rect id="_x0000_i1030" alt="" style="width:441.9pt;height:.05pt;mso-width-percent:0;mso-height-percent:0;mso-width-percent:0;mso-height-percent:0" o:hralign="center" o:hrstd="t" o:hr="t"/>
        </w:pict>
      </w:r>
    </w:p>
    <w:p w14:paraId="66B0A689" w14:textId="77777777" w:rsidR="00DA332E" w:rsidRDefault="00DA332E" w:rsidP="00DA332E">
      <w:pPr>
        <w:pStyle w:val="Ttulo2"/>
      </w:pPr>
      <w:bookmarkStart w:id="7" w:name="X6365d540e5765e5d2c1cac1b13a9443e38a5032"/>
      <w:r>
        <w:t>ANNEX V – AFFIDAVIT OF COMPLIANCE AND COMPATIBILITY</w:t>
      </w:r>
    </w:p>
    <w:p w14:paraId="21F1BCA6" w14:textId="77777777" w:rsidR="00DA332E" w:rsidRDefault="00DA332E" w:rsidP="00DA332E">
      <w:pPr>
        <w:pStyle w:val="FirstParagraph"/>
      </w:pPr>
      <w:r>
        <w:t>I hereby declare under my responsibility that:</w:t>
      </w:r>
    </w:p>
    <w:p w14:paraId="51DEEED7" w14:textId="77777777" w:rsidR="00DA332E" w:rsidRDefault="00DA332E" w:rsidP="00DA332E">
      <w:pPr>
        <w:pStyle w:val="Compact"/>
        <w:numPr>
          <w:ilvl w:val="0"/>
          <w:numId w:val="2"/>
        </w:numPr>
      </w:pPr>
      <w:r>
        <w:t>I am not subject to any criminal or administrative sanction that prevents me from obtaining public subsidies.</w:t>
      </w:r>
    </w:p>
    <w:p w14:paraId="707D9355" w14:textId="77777777" w:rsidR="00DA332E" w:rsidRDefault="00DA332E" w:rsidP="00DA332E">
      <w:pPr>
        <w:pStyle w:val="Compact"/>
        <w:numPr>
          <w:ilvl w:val="0"/>
          <w:numId w:val="2"/>
        </w:numPr>
      </w:pPr>
      <w:r>
        <w:t>I am not affected by any legal prohibition or incompatibility for receiving the scholarship.</w:t>
      </w:r>
    </w:p>
    <w:p w14:paraId="1C8A0CEE" w14:textId="77777777" w:rsidR="00DA332E" w:rsidRDefault="00DA332E" w:rsidP="00DA332E">
      <w:pPr>
        <w:pStyle w:val="Compact"/>
        <w:numPr>
          <w:ilvl w:val="0"/>
          <w:numId w:val="2"/>
        </w:numPr>
      </w:pPr>
      <w:r>
        <w:t>I do not suffer from any physical or mental condition that would prevent the normal development of the internship.</w:t>
      </w:r>
    </w:p>
    <w:p w14:paraId="771ED369" w14:textId="77777777" w:rsidR="00DA332E" w:rsidRDefault="00DA332E" w:rsidP="00DA332E">
      <w:pPr>
        <w:pStyle w:val="Compact"/>
        <w:numPr>
          <w:ilvl w:val="0"/>
          <w:numId w:val="2"/>
        </w:numPr>
      </w:pPr>
      <w:r>
        <w:lastRenderedPageBreak/>
        <w:t>I am up to date with my obligations related to reimbursement of public subsidies, where applicable.</w:t>
      </w:r>
    </w:p>
    <w:p w14:paraId="74A151E3" w14:textId="77777777" w:rsidR="00DA332E" w:rsidRDefault="00DA332E" w:rsidP="00DA332E">
      <w:pPr>
        <w:pStyle w:val="Compact"/>
        <w:numPr>
          <w:ilvl w:val="0"/>
          <w:numId w:val="2"/>
        </w:numPr>
      </w:pPr>
      <w:r>
        <w:t>I undertake to inform the University of any change in circumstances that may affect my eligibility.</w:t>
      </w:r>
    </w:p>
    <w:p w14:paraId="6BCF5D49" w14:textId="77777777" w:rsidR="00546B42" w:rsidRDefault="00546B42" w:rsidP="00546B42">
      <w:pPr>
        <w:pStyle w:val="Compact"/>
        <w:ind w:left="720"/>
      </w:pPr>
    </w:p>
    <w:p w14:paraId="0D3AA20C" w14:textId="77777777" w:rsidR="00DA332E" w:rsidRDefault="00DA332E" w:rsidP="00DA332E">
      <w:pPr>
        <w:pStyle w:val="FirstParagraph"/>
      </w:pPr>
      <w:r>
        <w:t>Name and surname: ____________________________</w:t>
      </w:r>
    </w:p>
    <w:p w14:paraId="1D6768D3" w14:textId="77777777" w:rsidR="00DA332E" w:rsidRDefault="00DA332E" w:rsidP="00DA332E">
      <w:pPr>
        <w:pStyle w:val="Textoindependiente"/>
      </w:pPr>
      <w:r>
        <w:t>Signature: _________________________________</w:t>
      </w:r>
    </w:p>
    <w:p w14:paraId="232D1E8D" w14:textId="77777777" w:rsidR="00DA332E" w:rsidRDefault="00DA332E" w:rsidP="00DA332E">
      <w:pPr>
        <w:pStyle w:val="Textoindependiente"/>
      </w:pPr>
      <w:r>
        <w:t>Date: _____________________________________</w:t>
      </w:r>
    </w:p>
    <w:bookmarkEnd w:id="7"/>
    <w:p w14:paraId="0334EDF9" w14:textId="77351E4B" w:rsidR="000A17D5" w:rsidRPr="00DA332E" w:rsidRDefault="00C23253" w:rsidP="00804570">
      <w:r>
        <w:rPr>
          <w:noProof/>
        </w:rPr>
        <w:pict w14:anchorId="2311BAD1">
          <v:rect id="_x0000_i1031" alt="" style="width:441.9pt;height:.05pt;mso-width-percent:0;mso-height-percent:0;mso-width-percent:0;mso-height-percent:0" o:hralign="center" o:hrstd="t" o:hr="t"/>
        </w:pict>
      </w:r>
    </w:p>
    <w:sectPr w:rsidR="000A17D5" w:rsidRPr="00DA332E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ABA3E83" w16cex:dateUtc="2026-02-19T16:52:00Z"/>
  <w16cex:commentExtensible w16cex:durableId="5D8CF0F8" w16cex:dateUtc="2026-02-19T16:53:00Z"/>
  <w16cex:commentExtensible w16cex:durableId="1E230E05" w16cex:dateUtc="2026-02-19T16:58:00Z"/>
  <w16cex:commentExtensible w16cex:durableId="69834E9F" w16cex:dateUtc="2026-02-19T18:31:12.579Z"/>
  <w16cex:commentExtensible w16cex:durableId="4C3A2307" w16cex:dateUtc="2026-02-19T18:31:32.177Z"/>
  <w16cex:commentExtensible w16cex:durableId="6243DDF6" w16cex:dateUtc="2026-02-19T18:34:29.618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AB51D5D" w16cid:durableId="6ABA3E83"/>
  <w16cid:commentId w16cid:paraId="42FC37E3" w16cid:durableId="5D8CF0F8"/>
  <w16cid:commentId w16cid:paraId="6FF0ED2E" w16cid:durableId="1E230E05"/>
  <w16cid:commentId w16cid:paraId="2418EE04" w16cid:durableId="69834E9F"/>
  <w16cid:commentId w16cid:paraId="5F7DDD73" w16cid:durableId="4C3A2307"/>
  <w16cid:commentId w16cid:paraId="421D2641" w16cid:durableId="6243DDF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1888B4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252149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37C6ABE"/>
    <w:multiLevelType w:val="hybridMultilevel"/>
    <w:tmpl w:val="9AA67D9E"/>
    <w:lvl w:ilvl="0" w:tplc="A990635E">
      <w:start w:val="1735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C11CC"/>
    <w:rsid w:val="000A17D5"/>
    <w:rsid w:val="00115EB4"/>
    <w:rsid w:val="00206032"/>
    <w:rsid w:val="0020718A"/>
    <w:rsid w:val="0026565D"/>
    <w:rsid w:val="002D18EA"/>
    <w:rsid w:val="00327A82"/>
    <w:rsid w:val="00361A61"/>
    <w:rsid w:val="003A7D6C"/>
    <w:rsid w:val="004A6B81"/>
    <w:rsid w:val="004E1D5A"/>
    <w:rsid w:val="00546B42"/>
    <w:rsid w:val="006D3A97"/>
    <w:rsid w:val="0074190E"/>
    <w:rsid w:val="00741CBF"/>
    <w:rsid w:val="007744FD"/>
    <w:rsid w:val="00804570"/>
    <w:rsid w:val="00880CAE"/>
    <w:rsid w:val="00886746"/>
    <w:rsid w:val="008C11CC"/>
    <w:rsid w:val="00AF0496"/>
    <w:rsid w:val="00AF454E"/>
    <w:rsid w:val="00BB4AB4"/>
    <w:rsid w:val="00C23253"/>
    <w:rsid w:val="00CA58F4"/>
    <w:rsid w:val="00D40210"/>
    <w:rsid w:val="00D5018D"/>
    <w:rsid w:val="00D938BC"/>
    <w:rsid w:val="00DA332E"/>
    <w:rsid w:val="00DC378B"/>
    <w:rsid w:val="00DD33F4"/>
    <w:rsid w:val="00DF287B"/>
    <w:rsid w:val="00DF6C8E"/>
    <w:rsid w:val="00E25FB4"/>
    <w:rsid w:val="00E803C1"/>
    <w:rsid w:val="00F2085A"/>
    <w:rsid w:val="00F23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,"/>
  <w:listSeparator w:val=";"/>
  <w14:docId w14:val="662DD54C"/>
  <w15:docId w15:val="{4824FE6E-CE44-1149-919F-C123F0B36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rrafodelista">
    <w:name w:val="List Paragraph"/>
    <w:basedOn w:val="Normal"/>
    <w:rsid w:val="00AF0496"/>
    <w:pPr>
      <w:ind w:left="720"/>
      <w:contextualSpacing/>
    </w:p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741CBF"/>
    <w:rPr>
      <w:color w:val="605E5C"/>
      <w:shd w:val="clear" w:color="auto" w:fill="E1DFDD"/>
    </w:rPr>
  </w:style>
  <w:style w:type="paragraph" w:styleId="Revisin">
    <w:name w:val="Revision"/>
    <w:hidden/>
    <w:semiHidden/>
    <w:rsid w:val="00F2085A"/>
    <w:pPr>
      <w:spacing w:after="0"/>
    </w:pPr>
  </w:style>
  <w:style w:type="character" w:styleId="Refdecomentario">
    <w:name w:val="annotation reference"/>
    <w:basedOn w:val="Fuentedeprrafopredeter"/>
    <w:semiHidden/>
    <w:unhideWhenUsed/>
    <w:rsid w:val="00D5018D"/>
    <w:rPr>
      <w:sz w:val="16"/>
      <w:szCs w:val="16"/>
    </w:rPr>
  </w:style>
  <w:style w:type="paragraph" w:styleId="Textocomentario">
    <w:name w:val="annotation text"/>
    <w:basedOn w:val="Normal"/>
    <w:link w:val="TextocomentarioCar"/>
    <w:unhideWhenUsed/>
    <w:rsid w:val="00D5018D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D501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D501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D5018D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semiHidden/>
    <w:unhideWhenUsed/>
    <w:rsid w:val="0080457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8045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77</Words>
  <Characters>2149</Characters>
  <Application>Microsoft Office Word</Application>
  <DocSecurity>0</DocSecurity>
  <Lines>17</Lines>
  <Paragraphs>5</Paragraphs>
  <ScaleCrop>false</ScaleCrop>
  <Company/>
  <LinksUpToDate>false</LinksUpToDate>
  <CharactersWithSpaces>2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cile Agullo</dc:creator>
  <cp:keywords/>
  <cp:lastModifiedBy>KOLDO CALLADO</cp:lastModifiedBy>
  <cp:revision>14</cp:revision>
  <cp:lastPrinted>2026-01-12T10:32:00Z</cp:lastPrinted>
  <dcterms:created xsi:type="dcterms:W3CDTF">2026-02-19T16:48:00Z</dcterms:created>
  <dcterms:modified xsi:type="dcterms:W3CDTF">2026-04-12T15:46:00Z</dcterms:modified>
</cp:coreProperties>
</file>